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7EBDF9" w14:textId="77777777" w:rsidR="007E08CA" w:rsidRPr="000F2ECF" w:rsidRDefault="007E08CA">
      <w:pPr>
        <w:rPr>
          <w:rFonts w:ascii="Arial" w:hAnsi="Arial" w:cs="Arial"/>
        </w:rPr>
      </w:pPr>
    </w:p>
    <w:p w14:paraId="5C54ABC1" w14:textId="77777777" w:rsidR="00194AE5" w:rsidRDefault="00194AE5" w:rsidP="00194AE5">
      <w:pPr>
        <w:pStyle w:val="Heading1"/>
        <w:spacing w:before="0" w:beforeAutospacing="0" w:after="0" w:afterAutospacing="0"/>
        <w:jc w:val="center"/>
        <w:textAlignment w:val="baseline"/>
        <w:rPr>
          <w:rFonts w:ascii="futura-pt-bold" w:hAnsi="futura-pt-bold"/>
          <w:color w:val="161616"/>
          <w:sz w:val="30"/>
          <w:szCs w:val="30"/>
        </w:rPr>
      </w:pPr>
      <w:r>
        <w:rPr>
          <w:rFonts w:ascii="futura-pt-bold" w:hAnsi="futura-pt-bold"/>
          <w:color w:val="161616"/>
          <w:sz w:val="30"/>
          <w:szCs w:val="30"/>
        </w:rPr>
        <w:t>Leader in Adult Care Work L5</w:t>
      </w:r>
    </w:p>
    <w:p w14:paraId="3BAAB378" w14:textId="77777777" w:rsidR="007617BE" w:rsidRDefault="007617BE">
      <w:pPr>
        <w:rPr>
          <w:rFonts w:ascii="Arial" w:hAnsi="Arial" w:cs="Arial"/>
          <w:b/>
        </w:rPr>
      </w:pPr>
    </w:p>
    <w:p w14:paraId="706C0EEB" w14:textId="5214832F" w:rsidR="0009562E" w:rsidRPr="000F2ECF" w:rsidRDefault="0009562E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Duration:</w:t>
      </w:r>
      <w:r w:rsidRPr="000F2ECF">
        <w:rPr>
          <w:rFonts w:ascii="Arial" w:hAnsi="Arial" w:cs="Arial"/>
        </w:rPr>
        <w:t xml:space="preserve"> 1</w:t>
      </w:r>
      <w:r w:rsidR="00EF5A4B">
        <w:rPr>
          <w:rFonts w:ascii="Arial" w:hAnsi="Arial" w:cs="Arial"/>
        </w:rPr>
        <w:t>8</w:t>
      </w:r>
      <w:r w:rsidRPr="000F2ECF">
        <w:rPr>
          <w:rFonts w:ascii="Arial" w:hAnsi="Arial" w:cs="Arial"/>
        </w:rPr>
        <w:t xml:space="preserve"> months </w:t>
      </w:r>
      <w:r w:rsidR="007617BE">
        <w:rPr>
          <w:rFonts w:ascii="Arial" w:hAnsi="Arial" w:cs="Arial"/>
        </w:rPr>
        <w:t xml:space="preserve">+ 3 months </w:t>
      </w:r>
      <w:r w:rsidRPr="000F2ECF">
        <w:rPr>
          <w:rFonts w:ascii="Arial" w:hAnsi="Arial" w:cs="Arial"/>
        </w:rPr>
        <w:t xml:space="preserve"> End Point Assessment (EPA)</w:t>
      </w:r>
    </w:p>
    <w:p w14:paraId="7C853F69" w14:textId="3AABBFCD" w:rsidR="000F2ECF" w:rsidRPr="000F2ECF" w:rsidRDefault="000F2ECF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Cost:</w:t>
      </w:r>
      <w:r w:rsidRPr="000F2ECF">
        <w:rPr>
          <w:rFonts w:ascii="Arial" w:hAnsi="Arial" w:cs="Arial"/>
        </w:rPr>
        <w:t xml:space="preserve"> The apprenticeship is set at £</w:t>
      </w:r>
      <w:r w:rsidR="007617BE">
        <w:rPr>
          <w:rFonts w:ascii="Arial" w:hAnsi="Arial" w:cs="Arial"/>
        </w:rPr>
        <w:t>7</w:t>
      </w:r>
      <w:r w:rsidRPr="000F2ECF">
        <w:rPr>
          <w:rFonts w:ascii="Arial" w:hAnsi="Arial" w:cs="Arial"/>
        </w:rPr>
        <w:t>000 with a £</w:t>
      </w:r>
      <w:r w:rsidR="00EF5A4B">
        <w:rPr>
          <w:rFonts w:ascii="Arial" w:hAnsi="Arial" w:cs="Arial"/>
        </w:rPr>
        <w:t>3</w:t>
      </w:r>
      <w:r w:rsidR="007617BE">
        <w:rPr>
          <w:rFonts w:ascii="Arial" w:hAnsi="Arial" w:cs="Arial"/>
        </w:rPr>
        <w:t>50</w:t>
      </w:r>
      <w:r w:rsidRPr="000F2ECF">
        <w:rPr>
          <w:rFonts w:ascii="Arial" w:hAnsi="Arial" w:cs="Arial"/>
        </w:rPr>
        <w:t xml:space="preserve"> employer contribution </w:t>
      </w:r>
      <w:r w:rsidR="007617BE">
        <w:rPr>
          <w:rFonts w:ascii="Arial" w:hAnsi="Arial" w:cs="Arial"/>
        </w:rPr>
        <w:t>+VAT</w:t>
      </w:r>
    </w:p>
    <w:p w14:paraId="1EDE8AAB" w14:textId="7178DA17" w:rsidR="000F2ECF" w:rsidRPr="000F2ECF" w:rsidRDefault="000F2ECF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Classroom Delivery:</w:t>
      </w:r>
      <w:r w:rsidRPr="000F2ECF">
        <w:rPr>
          <w:rFonts w:ascii="Arial" w:hAnsi="Arial" w:cs="Arial"/>
        </w:rPr>
        <w:t xml:space="preserve"> </w:t>
      </w:r>
      <w:r w:rsidR="007617BE">
        <w:rPr>
          <w:rFonts w:ascii="Arial" w:hAnsi="Arial" w:cs="Arial"/>
        </w:rPr>
        <w:t>One to one in the workplace</w:t>
      </w:r>
      <w:r w:rsidRPr="000F2ECF">
        <w:rPr>
          <w:rFonts w:ascii="Arial" w:hAnsi="Arial" w:cs="Arial"/>
        </w:rPr>
        <w:t xml:space="preserve">. </w:t>
      </w:r>
    </w:p>
    <w:p w14:paraId="5A7A8EC5" w14:textId="77777777" w:rsidR="0009562E" w:rsidRPr="000F2ECF" w:rsidRDefault="0009562E" w:rsidP="000F2ECF">
      <w:pPr>
        <w:jc w:val="center"/>
        <w:rPr>
          <w:rFonts w:ascii="Arial" w:hAnsi="Arial" w:cs="Arial"/>
          <w:b/>
        </w:rPr>
      </w:pPr>
      <w:r w:rsidRPr="000F2ECF">
        <w:rPr>
          <w:rFonts w:ascii="Arial" w:hAnsi="Arial" w:cs="Arial"/>
          <w:b/>
        </w:rPr>
        <w:t>On Programme Delivery</w:t>
      </w:r>
    </w:p>
    <w:p w14:paraId="2AC414CD" w14:textId="77777777" w:rsidR="000F2ECF" w:rsidRPr="000F2ECF" w:rsidRDefault="000F2ECF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Functional Skills:</w:t>
      </w:r>
      <w:r w:rsidRPr="000F2ECF">
        <w:rPr>
          <w:rFonts w:ascii="Arial" w:hAnsi="Arial" w:cs="Arial"/>
        </w:rPr>
        <w:t xml:space="preserve"> Both maths and English are required at Level 2 or relevant GSCE results </w:t>
      </w:r>
    </w:p>
    <w:p w14:paraId="33B553B8" w14:textId="75AAC72D" w:rsidR="0009562E" w:rsidRPr="000F2ECF" w:rsidRDefault="0009562E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Qualification:</w:t>
      </w:r>
      <w:r w:rsidRPr="000F2ECF">
        <w:rPr>
          <w:rFonts w:ascii="Arial" w:hAnsi="Arial" w:cs="Arial"/>
        </w:rPr>
        <w:t xml:space="preserve"> </w:t>
      </w:r>
      <w:r w:rsidR="00CD2116">
        <w:rPr>
          <w:rFonts w:ascii="Arial" w:hAnsi="Arial" w:cs="Arial"/>
        </w:rPr>
        <w:t xml:space="preserve">Level </w:t>
      </w:r>
      <w:r w:rsidR="00194AE5">
        <w:rPr>
          <w:rFonts w:ascii="Arial" w:hAnsi="Arial" w:cs="Arial"/>
        </w:rPr>
        <w:t>5</w:t>
      </w:r>
      <w:r w:rsidR="00CD2116">
        <w:rPr>
          <w:rFonts w:ascii="Arial" w:hAnsi="Arial" w:cs="Arial"/>
        </w:rPr>
        <w:t xml:space="preserve"> Diploma in Adult Care</w:t>
      </w:r>
      <w:r w:rsidRPr="000F2ECF">
        <w:rPr>
          <w:rFonts w:ascii="Arial" w:hAnsi="Arial" w:cs="Arial"/>
        </w:rPr>
        <w:t xml:space="preserve"> </w:t>
      </w:r>
    </w:p>
    <w:p w14:paraId="4E598B97" w14:textId="2B51FF59" w:rsidR="0009562E" w:rsidRPr="000F2ECF" w:rsidRDefault="00CD2116" w:rsidP="000F2ECF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Knowledge and Understanding</w:t>
      </w:r>
    </w:p>
    <w:p w14:paraId="548B7D13" w14:textId="77777777" w:rsidR="00CD2116" w:rsidRDefault="00CD2116" w:rsidP="00CD2116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CD2116">
        <w:rPr>
          <w:rFonts w:ascii="Arial" w:hAnsi="Arial" w:cs="Arial"/>
        </w:rPr>
        <w:t>The job they have to do, their main tasks and responsibilities</w:t>
      </w:r>
    </w:p>
    <w:p w14:paraId="5751C85B" w14:textId="77777777" w:rsidR="00CD2116" w:rsidRDefault="00CD2116" w:rsidP="00CD2116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CD2116">
        <w:rPr>
          <w:rFonts w:ascii="Arial" w:hAnsi="Arial" w:cs="Arial"/>
        </w:rPr>
        <w:t>The importance of having the right values and behaviours</w:t>
      </w:r>
    </w:p>
    <w:p w14:paraId="4396CF98" w14:textId="77777777" w:rsidR="00CD2116" w:rsidRDefault="00CD2116" w:rsidP="00CD2116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CD2116">
        <w:rPr>
          <w:rFonts w:ascii="Arial" w:hAnsi="Arial" w:cs="Arial"/>
        </w:rPr>
        <w:t>The importance of communication</w:t>
      </w:r>
    </w:p>
    <w:p w14:paraId="66BF6381" w14:textId="77777777" w:rsidR="00CD2116" w:rsidRDefault="00CD2116" w:rsidP="00CD2116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CD2116">
        <w:rPr>
          <w:rFonts w:ascii="Arial" w:hAnsi="Arial" w:cs="Arial"/>
        </w:rPr>
        <w:t>How to support individuals to remain safe from harm (Safeguarding)</w:t>
      </w:r>
    </w:p>
    <w:p w14:paraId="13C40544" w14:textId="77777777" w:rsidR="00CD2116" w:rsidRDefault="00CD2116" w:rsidP="00CD2116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CD2116">
        <w:rPr>
          <w:rFonts w:ascii="Arial" w:hAnsi="Arial" w:cs="Arial"/>
        </w:rPr>
        <w:t>How to champion health and wellbeing for the individuals they support and work colleagues</w:t>
      </w:r>
    </w:p>
    <w:p w14:paraId="529306FC" w14:textId="1BD9F621" w:rsidR="00CD2116" w:rsidRPr="00CD2116" w:rsidRDefault="00CD2116" w:rsidP="00CD2116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CD2116">
        <w:rPr>
          <w:rFonts w:ascii="Arial" w:hAnsi="Arial" w:cs="Arial"/>
        </w:rPr>
        <w:t xml:space="preserve">How to work professionally, including their own professional development of those they support and work colleagues </w:t>
      </w:r>
    </w:p>
    <w:p w14:paraId="7FDC7FAB" w14:textId="747ECA39" w:rsidR="0009562E" w:rsidRPr="000F2ECF" w:rsidRDefault="0009562E" w:rsidP="0009562E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Assessment in the Workplace:</w:t>
      </w:r>
      <w:r w:rsidRPr="000F2ECF">
        <w:rPr>
          <w:rFonts w:ascii="Arial" w:hAnsi="Arial" w:cs="Arial"/>
        </w:rPr>
        <w:t xml:space="preserve"> Your designated Training Consultant will visit you in the workplace to support the development of your </w:t>
      </w:r>
      <w:r w:rsidR="00CD2116" w:rsidRPr="000F2ECF">
        <w:rPr>
          <w:rFonts w:ascii="Arial" w:hAnsi="Arial" w:cs="Arial"/>
        </w:rPr>
        <w:t>on-programme</w:t>
      </w:r>
      <w:r w:rsidRPr="000F2ECF">
        <w:rPr>
          <w:rFonts w:ascii="Arial" w:hAnsi="Arial" w:cs="Arial"/>
        </w:rPr>
        <w:t xml:space="preserve"> portfolio and to complete your quarterly reviews</w:t>
      </w:r>
    </w:p>
    <w:p w14:paraId="491ABE27" w14:textId="69B59DCB" w:rsidR="000F2ECF" w:rsidRPr="000F2ECF" w:rsidRDefault="000F2ECF" w:rsidP="0009562E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Tracking Your Progress:</w:t>
      </w:r>
      <w:r w:rsidRPr="000F2ECF">
        <w:rPr>
          <w:rFonts w:ascii="Arial" w:hAnsi="Arial" w:cs="Arial"/>
        </w:rPr>
        <w:t xml:space="preserve"> Our electronic portfolio, </w:t>
      </w:r>
      <w:r w:rsidR="007617BE">
        <w:rPr>
          <w:rFonts w:ascii="Arial" w:hAnsi="Arial" w:cs="Arial"/>
        </w:rPr>
        <w:t xml:space="preserve">OneFile </w:t>
      </w:r>
      <w:r w:rsidRPr="000F2ECF">
        <w:rPr>
          <w:rFonts w:ascii="Arial" w:hAnsi="Arial" w:cs="Arial"/>
        </w:rPr>
        <w:t>will track your progress</w:t>
      </w:r>
    </w:p>
    <w:p w14:paraId="50AD0DAF" w14:textId="77777777" w:rsidR="00CD2116" w:rsidRDefault="00CD2116" w:rsidP="000F2ECF">
      <w:pPr>
        <w:jc w:val="center"/>
        <w:rPr>
          <w:rFonts w:ascii="Arial" w:hAnsi="Arial" w:cs="Arial"/>
          <w:b/>
        </w:rPr>
      </w:pPr>
    </w:p>
    <w:p w14:paraId="21FDC1E6" w14:textId="620ABACC" w:rsidR="0009562E" w:rsidRPr="000F2ECF" w:rsidRDefault="0009562E" w:rsidP="000F2ECF">
      <w:pPr>
        <w:jc w:val="center"/>
        <w:rPr>
          <w:rFonts w:ascii="Arial" w:hAnsi="Arial" w:cs="Arial"/>
          <w:b/>
        </w:rPr>
      </w:pPr>
      <w:r w:rsidRPr="000F2ECF">
        <w:rPr>
          <w:rFonts w:ascii="Arial" w:hAnsi="Arial" w:cs="Arial"/>
          <w:b/>
        </w:rPr>
        <w:t>People Involved in Your Apprenticeship</w:t>
      </w:r>
    </w:p>
    <w:p w14:paraId="06B01A04" w14:textId="63935905" w:rsidR="0009562E" w:rsidRPr="000F2ECF" w:rsidRDefault="007617BE" w:rsidP="0009562E">
      <w:pPr>
        <w:rPr>
          <w:rFonts w:ascii="Arial" w:hAnsi="Arial" w:cs="Arial"/>
        </w:rPr>
      </w:pPr>
      <w:r>
        <w:rPr>
          <w:rFonts w:ascii="Arial" w:hAnsi="Arial" w:cs="Arial"/>
        </w:rPr>
        <w:t>Training/Assessors: A qualified and experienced assessor</w:t>
      </w:r>
    </w:p>
    <w:p w14:paraId="2CE2BE68" w14:textId="77777777" w:rsidR="0009562E" w:rsidRPr="000F2ECF" w:rsidRDefault="0009562E" w:rsidP="0009562E">
      <w:pPr>
        <w:rPr>
          <w:rFonts w:ascii="Arial" w:hAnsi="Arial" w:cs="Arial"/>
        </w:rPr>
      </w:pPr>
      <w:r w:rsidRPr="000F2ECF">
        <w:rPr>
          <w:rFonts w:ascii="Arial" w:hAnsi="Arial" w:cs="Arial"/>
        </w:rPr>
        <w:t xml:space="preserve">Group Quality Manager: Michelle Pointer </w:t>
      </w:r>
    </w:p>
    <w:p w14:paraId="11AF630B" w14:textId="078D1294" w:rsidR="0009562E" w:rsidRPr="000F2ECF" w:rsidRDefault="0009562E" w:rsidP="0009562E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Gateway:</w:t>
      </w:r>
      <w:r w:rsidRPr="000F2ECF">
        <w:rPr>
          <w:rFonts w:ascii="Arial" w:hAnsi="Arial" w:cs="Arial"/>
        </w:rPr>
        <w:t xml:space="preserve"> On completion of the </w:t>
      </w:r>
      <w:r w:rsidR="00CD2116" w:rsidRPr="000F2ECF">
        <w:rPr>
          <w:rFonts w:ascii="Arial" w:hAnsi="Arial" w:cs="Arial"/>
        </w:rPr>
        <w:t>on-programme</w:t>
      </w:r>
      <w:r w:rsidRPr="000F2ECF">
        <w:rPr>
          <w:rFonts w:ascii="Arial" w:hAnsi="Arial" w:cs="Arial"/>
        </w:rPr>
        <w:t xml:space="preserve"> learning, the employer, training provider and learner will confirm that the apprentice is ready for the End Point Assessment</w:t>
      </w:r>
    </w:p>
    <w:p w14:paraId="123434B6" w14:textId="77777777" w:rsidR="00CD2116" w:rsidRDefault="00CD2116" w:rsidP="000F2ECF">
      <w:pPr>
        <w:jc w:val="center"/>
        <w:rPr>
          <w:rFonts w:ascii="Arial" w:hAnsi="Arial" w:cs="Arial"/>
          <w:b/>
        </w:rPr>
      </w:pPr>
    </w:p>
    <w:p w14:paraId="10774682" w14:textId="19F2C9CB" w:rsidR="0009562E" w:rsidRDefault="0009562E" w:rsidP="000F2ECF">
      <w:pPr>
        <w:jc w:val="center"/>
        <w:rPr>
          <w:rFonts w:ascii="Arial" w:hAnsi="Arial" w:cs="Arial"/>
          <w:b/>
        </w:rPr>
      </w:pPr>
      <w:r w:rsidRPr="000F2ECF">
        <w:rPr>
          <w:rFonts w:ascii="Arial" w:hAnsi="Arial" w:cs="Arial"/>
          <w:b/>
        </w:rPr>
        <w:t>End Point Assessment (EPA)</w:t>
      </w:r>
    </w:p>
    <w:p w14:paraId="398E396A" w14:textId="08D1C2F9" w:rsidR="007617BE" w:rsidRPr="007617BE" w:rsidRDefault="007617BE" w:rsidP="007617BE">
      <w:pPr>
        <w:rPr>
          <w:rFonts w:ascii="Arial" w:hAnsi="Arial" w:cs="Arial"/>
          <w:bCs/>
        </w:rPr>
      </w:pPr>
      <w:r w:rsidRPr="007617BE">
        <w:rPr>
          <w:rFonts w:ascii="Arial" w:hAnsi="Arial" w:cs="Arial"/>
          <w:bCs/>
        </w:rPr>
        <w:t>EPA assessment is an observation of practice and a professional discussion</w:t>
      </w:r>
    </w:p>
    <w:p w14:paraId="2875AAFF" w14:textId="3E823ED7" w:rsidR="000F2ECF" w:rsidRDefault="000F2ECF" w:rsidP="007617BE">
      <w:pPr>
        <w:jc w:val="center"/>
        <w:rPr>
          <w:rFonts w:ascii="Arial" w:hAnsi="Arial" w:cs="Arial"/>
          <w:b/>
        </w:rPr>
      </w:pPr>
      <w:r w:rsidRPr="000F2ECF">
        <w:rPr>
          <w:rFonts w:ascii="Arial" w:hAnsi="Arial" w:cs="Arial"/>
          <w:b/>
        </w:rPr>
        <w:t>Grading</w:t>
      </w:r>
    </w:p>
    <w:p w14:paraId="64137D52" w14:textId="25A997D2" w:rsidR="009448EC" w:rsidRPr="00A34683" w:rsidRDefault="00A34683" w:rsidP="00A34683">
      <w:pPr>
        <w:rPr>
          <w:rFonts w:ascii="Arial" w:hAnsi="Arial" w:cs="Arial"/>
          <w:bCs/>
        </w:rPr>
      </w:pPr>
      <w:r w:rsidRPr="00A34683">
        <w:rPr>
          <w:rFonts w:ascii="Arial" w:hAnsi="Arial" w:cs="Arial"/>
          <w:bCs/>
        </w:rPr>
        <w:t>To achieve an EPA pass, the apprentice must achieve a pass in both assessment methods.  To achieve an EPA distinction, the apprentice must achieve a distinction in the professional discussion assessment method.</w:t>
      </w:r>
    </w:p>
    <w:p w14:paraId="11A6EEEA" w14:textId="6C85CE35" w:rsidR="00CD2116" w:rsidRDefault="00CD2116" w:rsidP="004A60F6">
      <w:pPr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6444B03A" wp14:editId="3A298D58">
            <wp:extent cx="5731002" cy="5077460"/>
            <wp:effectExtent l="0" t="0" r="0" b="0"/>
            <wp:docPr id="238" name="Picture 23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" name="Picture 238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002" cy="5077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B2AE6" w14:textId="37E0FE21" w:rsidR="00CD2116" w:rsidRPr="00CD2116" w:rsidRDefault="00CD2116" w:rsidP="00CD2116">
      <w:pPr>
        <w:rPr>
          <w:rFonts w:ascii="Arial" w:hAnsi="Arial" w:cs="Arial"/>
        </w:rPr>
      </w:pPr>
    </w:p>
    <w:p w14:paraId="19E772EF" w14:textId="5F30FE2F" w:rsidR="00CD2116" w:rsidRDefault="00CD2116" w:rsidP="004A60F6">
      <w:pPr>
        <w:rPr>
          <w:rFonts w:ascii="Arial" w:hAnsi="Arial" w:cs="Arial"/>
        </w:rPr>
      </w:pPr>
    </w:p>
    <w:p w14:paraId="75943639" w14:textId="77777777" w:rsidR="00CD2116" w:rsidRPr="004A60F6" w:rsidRDefault="00CD2116" w:rsidP="004A60F6">
      <w:pPr>
        <w:rPr>
          <w:rFonts w:ascii="Arial" w:hAnsi="Arial" w:cs="Arial"/>
        </w:rPr>
      </w:pPr>
    </w:p>
    <w:sectPr w:rsidR="00CD2116" w:rsidRPr="004A60F6" w:rsidSect="0009562E">
      <w:headerReference w:type="default" r:id="rId8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4B36B3" w14:textId="77777777" w:rsidR="0074468C" w:rsidRDefault="0074468C" w:rsidP="0009562E">
      <w:pPr>
        <w:spacing w:after="0" w:line="240" w:lineRule="auto"/>
      </w:pPr>
      <w:r>
        <w:separator/>
      </w:r>
    </w:p>
  </w:endnote>
  <w:endnote w:type="continuationSeparator" w:id="0">
    <w:p w14:paraId="6293174D" w14:textId="77777777" w:rsidR="0074468C" w:rsidRDefault="0074468C" w:rsidP="000956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-pt-bold">
    <w:altName w:val="Century Gothic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11731C" w14:textId="77777777" w:rsidR="0074468C" w:rsidRDefault="0074468C" w:rsidP="0009562E">
      <w:pPr>
        <w:spacing w:after="0" w:line="240" w:lineRule="auto"/>
      </w:pPr>
      <w:r>
        <w:separator/>
      </w:r>
    </w:p>
  </w:footnote>
  <w:footnote w:type="continuationSeparator" w:id="0">
    <w:p w14:paraId="19F75365" w14:textId="77777777" w:rsidR="0074468C" w:rsidRDefault="0074468C" w:rsidP="000956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C7E80" w14:textId="77777777" w:rsidR="0009562E" w:rsidRDefault="0009562E" w:rsidP="0009562E">
    <w:pPr>
      <w:pStyle w:val="Header"/>
      <w:jc w:val="center"/>
    </w:pPr>
    <w:r>
      <w:rPr>
        <w:noProof/>
      </w:rPr>
      <w:drawing>
        <wp:inline distT="0" distB="0" distL="0" distR="0" wp14:anchorId="52DAE3B9" wp14:editId="325F0C72">
          <wp:extent cx="1276350" cy="447675"/>
          <wp:effectExtent l="0" t="0" r="0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w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76350" cy="4476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F60AB"/>
    <w:multiLevelType w:val="hybridMultilevel"/>
    <w:tmpl w:val="28E64B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196678"/>
    <w:multiLevelType w:val="hybridMultilevel"/>
    <w:tmpl w:val="9580EE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094169"/>
    <w:multiLevelType w:val="hybridMultilevel"/>
    <w:tmpl w:val="540E37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9D3EA3"/>
    <w:multiLevelType w:val="hybridMultilevel"/>
    <w:tmpl w:val="4B30C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6666136">
    <w:abstractNumId w:val="0"/>
  </w:num>
  <w:num w:numId="2" w16cid:durableId="353265239">
    <w:abstractNumId w:val="1"/>
  </w:num>
  <w:num w:numId="3" w16cid:durableId="779565667">
    <w:abstractNumId w:val="3"/>
  </w:num>
  <w:num w:numId="4" w16cid:durableId="4483563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E0NbQwNDMwsTA1MzNR0lEKTi0uzszPAykwrAUAxCjc3CwAAAA="/>
  </w:docVars>
  <w:rsids>
    <w:rsidRoot w:val="0009562E"/>
    <w:rsid w:val="0009562E"/>
    <w:rsid w:val="000F2ECF"/>
    <w:rsid w:val="00156BE8"/>
    <w:rsid w:val="00194AE5"/>
    <w:rsid w:val="003A3189"/>
    <w:rsid w:val="003E739C"/>
    <w:rsid w:val="004A60F6"/>
    <w:rsid w:val="004D7375"/>
    <w:rsid w:val="0074468C"/>
    <w:rsid w:val="007617BE"/>
    <w:rsid w:val="007E08CA"/>
    <w:rsid w:val="009448EC"/>
    <w:rsid w:val="00A34683"/>
    <w:rsid w:val="00CD2116"/>
    <w:rsid w:val="00EF5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9F88CD"/>
  <w15:chartTrackingRefBased/>
  <w15:docId w15:val="{EB4F31EF-A7C7-46D0-A419-339770E97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617B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56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562E"/>
  </w:style>
  <w:style w:type="paragraph" w:styleId="Footer">
    <w:name w:val="footer"/>
    <w:basedOn w:val="Normal"/>
    <w:link w:val="FooterChar"/>
    <w:uiPriority w:val="99"/>
    <w:unhideWhenUsed/>
    <w:rsid w:val="000956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562E"/>
  </w:style>
  <w:style w:type="paragraph" w:styleId="ListParagraph">
    <w:name w:val="List Paragraph"/>
    <w:basedOn w:val="Normal"/>
    <w:uiPriority w:val="34"/>
    <w:qFormat/>
    <w:rsid w:val="0009562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617BE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138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7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0</Words>
  <Characters>148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Pointer</dc:creator>
  <cp:keywords/>
  <dc:description/>
  <cp:lastModifiedBy>Heidi Evans</cp:lastModifiedBy>
  <cp:revision>5</cp:revision>
  <dcterms:created xsi:type="dcterms:W3CDTF">2023-08-07T11:08:00Z</dcterms:created>
  <dcterms:modified xsi:type="dcterms:W3CDTF">2023-08-07T11:11:00Z</dcterms:modified>
</cp:coreProperties>
</file>